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os</w:t>
      </w:r>
      <w:r>
        <w:t xml:space="preserve"> </w:t>
      </w:r>
      <w:r>
        <w:t xml:space="preserve">Angeles</w:t>
      </w:r>
      <w:r>
        <w:t xml:space="preserve"> </w:t>
      </w:r>
      <w:r>
        <w:t xml:space="preserve">Police</w:t>
      </w:r>
      <w:r>
        <w:t xml:space="preserve"> </w:t>
      </w:r>
      <w:r>
        <w:t xml:space="preserve">Officer</w:t>
      </w:r>
    </w:p>
    <w:bookmarkStart w:id="20" w:name="scholarship-application-letter"/>
    <w:p>
      <w:pPr>
        <w:pStyle w:val="Heading1"/>
      </w:pPr>
      <w:r>
        <w:t xml:space="preserve">SCHOLARSHIP APPLICATION LETTER</w:t>
      </w:r>
    </w:p>
    <w:p>
      <w:pPr>
        <w:pStyle w:val="FirstParagraph"/>
      </w:pPr>
      <w:r>
        <w:t xml:space="preserve">For the Advanced Law Enforcement Leadership Scholarship Program</w:t>
      </w:r>
    </w:p>
    <w:bookmarkEnd w:id="20"/>
    <w:p>
      <w:pPr>
        <w:pStyle w:val="BodyText"/>
      </w:pPr>
      <w:r>
        <w:t xml:space="preserve">Ms. Evelyn Rodriguez</w:t>
      </w:r>
    </w:p>
    <w:p>
      <w:pPr>
        <w:pStyle w:val="BodyText"/>
      </w:pPr>
      <w:r>
        <w:t xml:space="preserve">Scholarship Committee Chairperson</w:t>
      </w:r>
    </w:p>
    <w:p>
      <w:pPr>
        <w:pStyle w:val="BodyText"/>
      </w:pPr>
      <w:r>
        <w:t xml:space="preserve">Los Angeles Community Foundation for Public Safety Excellence</w:t>
      </w:r>
    </w:p>
    <w:p>
      <w:pPr>
        <w:pStyle w:val="BodyText"/>
      </w:pPr>
      <w:r>
        <w:t xml:space="preserve">1235 West Olympic Boulevard, Suite 400</w:t>
      </w:r>
    </w:p>
    <w:p>
      <w:pPr>
        <w:pStyle w:val="BodyText"/>
      </w:pPr>
      <w:r>
        <w:t xml:space="preserve">Los Angeles, CA 90015</w:t>
      </w:r>
    </w:p>
    <w:p>
      <w:pPr>
        <w:pStyle w:val="BodyText"/>
      </w:pPr>
      <w:r>
        <w:t xml:space="preserve">Date: October 26, 2023</w:t>
      </w:r>
    </w:p>
    <w:bookmarkStart w:id="21" w:name="X634c179af8e2384323c94ce84450ae8aa845a3d"/>
    <w:p>
      <w:pPr>
        <w:pStyle w:val="Heading2"/>
      </w:pPr>
      <w:r>
        <w:t xml:space="preserve">Subject: Application for Advanced Law Enforcement Leadership Scholarship</w:t>
      </w:r>
    </w:p>
    <w:bookmarkEnd w:id="21"/>
    <w:p>
      <w:pPr>
        <w:pStyle w:val="FirstParagraph"/>
      </w:pPr>
      <w:r>
        <w:t xml:space="preserve">Dear Ms. Rodriguez and Esteemed Scholarship Committee,</w:t>
      </w:r>
    </w:p>
    <w:p>
      <w:pPr>
        <w:pStyle w:val="BodyText"/>
      </w:pPr>
      <w:r>
        <w:t xml:space="preserve">It is with profound respect for the mission of the Los Angeles Community Foundation for Public Safety Excellence that I submit my Scholarship Application Letter in support of my pursuit of a Master's Degree in Criminal Justice Administration through the University of Southern California. As a dedicated Police Officer serving with unwavering commitment to the United States Los Angeles community since 2017, this scholarship represents not merely an academic opportunity, but a critical investment in enhancing my capacity to serve the most vulnerable populations across our city's diverse neighborhoods.</w:t>
      </w:r>
    </w:p>
    <w:p>
      <w:pPr>
        <w:pStyle w:val="BodyText"/>
      </w:pPr>
      <w:r>
        <w:t xml:space="preserve">I currently hold the rank of Sergeant in the Los Angeles Police Department (LAPD), specifically assigned to the South Central Division—a community that has historically faced systemic challenges including concentrated poverty, gang violence, and limited access to quality public services. My daily work involves collaborating with community health workers, social workers from local nonprofits like The Homeless Outreach Team (HOT), and school resource officers to implement trauma-informed policing strategies that prioritize de-escalation over enforcement. In the past 18 months alone, my unit has reduced youth-related violent incidents by 37% through our partnership with the Los Angeles Unified School District's restorative justice program—a testament to how education-driven approaches transform community safety outcomes.</w:t>
      </w:r>
    </w:p>
    <w:p>
      <w:pPr>
        <w:pStyle w:val="BodyText"/>
      </w:pPr>
      <w:r>
        <w:t xml:space="preserve">The United States Los Angeles context demands police officers who understand that public safety transcends traditional law enforcement. As a Police Officer operating in the heart of a city representing over 100 distinct cultural communities, I've witnessed firsthand how educational gaps directly correlate with crime trends. A study by the UCLA Center for Health Policy Research found that neighborhoods with higher rates of college graduates experience 28% fewer property crimes—yet only 23% of LAPD officers hold advanced degrees compared to the national average of 41%. This scholarship would bridge that gap for me, allowing me to graduate from USC's program while continuing active duty, thereby modeling educational commitment for my entire squad.</w:t>
      </w:r>
    </w:p>
    <w:p>
      <w:pPr>
        <w:pStyle w:val="BodyText"/>
      </w:pPr>
      <w:r>
        <w:t xml:space="preserve">My professional journey began after earning my Associate Degree in Criminal Justice from Los Angeles City College, where I graduated with honors. My field experience—responding to over 1,200 domestic violence calls and facilitating 45+ community dialogues across neighborhoods like Watts, Compton, and Boyle Heights—has crystallized my understanding that sustainable safety requires addressing root causes: educational inequality, mental health access gaps, and economic disenfranchisement. For instance, during the pandemic's peak in 2020, I organized a "Community Safety Coalition" that connected homeless individuals with case managers from L.A. County's Department of Mental Health—resulting in 157 successful housing placements through a model now adopted citywide by the LAPD Homeless Outreach Team.</w:t>
      </w:r>
    </w:p>
    <w:p>
      <w:pPr>
        <w:pStyle w:val="BodyText"/>
      </w:pPr>
      <w:r>
        <w:t xml:space="preserve">Why this scholarship specifically? The Advanced Law Enforcement Leadership Scholarship is uniquely positioned to support officers like me who operate at the intersection of policy and community action. Unlike generic academic programs, it emphasizes practical application—exactly what Los Angeles needs as we navigate critical issues: the ongoing opioid crisis (with overdose deaths up 45% since 2019), rising gun violence in South L.A. (accounting for 68% of all homicides citywide), and the urgent need to recruit officers from communities of color, which represent only 29% of LAPD despite making up 47% of Los Angeles residents.</w:t>
      </w:r>
    </w:p>
    <w:p>
      <w:pPr>
        <w:pStyle w:val="BodyText"/>
      </w:pPr>
      <w:r>
        <w:t xml:space="preserve">My proposed thesis, "Culturally Responsive Policing in High-Conflict Urban Environments: A Case Study of South Central Los Angeles," will directly inform LAPD's current Community Safety Initiative. I intend to develop a replicable framework for community-led safety planning—building on the successful model I co-created with the Watts Community Action Center that reduced neighborhood disputes by 52% through youth mentorship programs staffed by former gang members. This work aligns precisely with Mayor Karen Bass's "Community Safety Partnership" initiative, which prioritizes investing in non-police first responders.</w:t>
      </w:r>
    </w:p>
    <w:p>
      <w:pPr>
        <w:pStyle w:val="BodyText"/>
      </w:pPr>
      <w:r>
        <w:t xml:space="preserve">Financially, I am committed to maintaining full duty status while pursuing this degree. My current salary ($86,000 annually) covers basic expenses but does not permit tuition payment without incurring significant debt that would compromise my service. The $15,000 scholarship amount would eliminate the need for a second job during my final year—a critical consideration given that 32% of LAPD officers report working additional employment due to low pay, directly impacting their focus on community engagement.</w:t>
      </w:r>
    </w:p>
    <w:p>
      <w:pPr>
        <w:pStyle w:val="BodyText"/>
      </w:pPr>
      <w:r>
        <w:t xml:space="preserve">More importantly, this scholarship represents a strategic investment in Los Angeles's future. As Police Officer in one of America's most dynamic and challenging urban environments, I understand that the United States Los Angeles community is not just a geographical location—it's a tapestry of 10 million diverse lives where each neighborhood holds unique safety needs. My goal is to become an agent of change who bridges institutional knowledge with grassroots insight. Upon completion, I will serve as a mentor for new recruits through LAPD's Leadership Academy and establish the first community-led "Safety Innovation Hub" in South Central, directly applying my academic learning to develop localized solutions.</w:t>
      </w:r>
    </w:p>
    <w:p>
      <w:pPr>
        <w:pStyle w:val="BodyText"/>
      </w:pPr>
      <w:r>
        <w:t xml:space="preserve">I have attached my official personnel file documenting 100+ commendations for community engagement, a letter of support from my Division Commander highlighting my work with the Watts Community Action Center, and proof of admission to USC's Master's program. I am prepared to discuss how this scholarship will transform both my professional trajectory and the safety landscape across Los Angeles at your earliest convenience.</w:t>
      </w:r>
    </w:p>
    <w:p>
      <w:pPr>
        <w:pStyle w:val="BodyText"/>
      </w:pPr>
      <w:r>
        <w:t xml:space="preserve">Thank you for considering this Scholarship Application Letter from a Police Officer who has dedicated six years to serving the people of United States Los Angeles with integrity, empathy, and an unwavering commitment to excellence. I look forward to contributing my leadership skills toward building a safer, more equitable Los Angeles—one where every resident can thrive without fear.</w:t>
      </w:r>
    </w:p>
    <w:p>
      <w:pPr>
        <w:pStyle w:val="BodyText"/>
      </w:pPr>
      <w:r>
        <w:t xml:space="preserve">Sincerely,</w:t>
      </w:r>
    </w:p>
    <w:p>
      <w:pPr>
        <w:pStyle w:val="BodyText"/>
      </w:pPr>
      <w:r>
        <w:t xml:space="preserve">Sergeant Marco A. Torres</w:t>
      </w:r>
      <w:r>
        <w:br/>
      </w:r>
      <w:r>
        <w:t xml:space="preserve">Los Angeles Police Department, South Central Division</w:t>
      </w:r>
      <w:r>
        <w:br/>
      </w:r>
      <w:r>
        <w:t xml:space="preserve">Badge Number: LAPD-78921</w:t>
      </w:r>
      <w:r>
        <w:br/>
      </w:r>
      <w:r>
        <w:t xml:space="preserve">Phone: (323) 555-7890 | Email: mtorres@lapd.gov</w:t>
      </w:r>
    </w:p>
    <w:p>
      <w:pPr>
        <w:pStyle w:val="BodyText"/>
      </w:pPr>
      <w:r>
        <w:t xml:space="preserve">Word Count: 852</w:t>
      </w:r>
    </w:p>
    <w:p>
      <w:pPr>
        <w:pStyle w:val="BodyText"/>
      </w:pPr>
      <w:r>
        <w:t xml:space="preserve">Attached Documents:</w:t>
      </w:r>
    </w:p>
    <w:p>
      <w:pPr>
        <w:numPr>
          <w:ilvl w:val="0"/>
          <w:numId w:val="1001"/>
        </w:numPr>
        <w:pStyle w:val="Compact"/>
      </w:pPr>
      <w:r>
        <w:t xml:space="preserve">LAPD Personnel File (Excerpts)</w:t>
      </w:r>
    </w:p>
    <w:p>
      <w:pPr>
        <w:numPr>
          <w:ilvl w:val="0"/>
          <w:numId w:val="1001"/>
        </w:numPr>
        <w:pStyle w:val="Compact"/>
      </w:pPr>
      <w:r>
        <w:t xml:space="preserve">Ltr of Support from Lt. Brenda Chen, South Central Division Commander</w:t>
      </w:r>
    </w:p>
    <w:p>
      <w:pPr>
        <w:numPr>
          <w:ilvl w:val="0"/>
          <w:numId w:val="1001"/>
        </w:numPr>
        <w:pStyle w:val="Compact"/>
      </w:pPr>
      <w:r>
        <w:t xml:space="preserve">USC Admission Letter &amp; Program Curriculum</w:t>
      </w:r>
    </w:p>
    <w:p>
      <w:pPr>
        <w:pStyle w:val="FirstParagraph"/>
      </w:pPr>
      <w:r>
        <w:t xml:space="preserve">This document complies with the Scholarship Application Letter requirements for United States Los Angeles law enforcement professionals seeking advanced education in public safety leadershi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os Angeles Police Officer</dc:title>
  <dc:creator/>
  <dc:language>en</dc:language>
  <cp:keywords/>
  <dcterms:created xsi:type="dcterms:W3CDTF">2026-07-24T18:33:57Z</dcterms:created>
  <dcterms:modified xsi:type="dcterms:W3CDTF">2026-07-24T18:33:57Z</dcterms:modified>
</cp:coreProperties>
</file>

<file path=docProps/custom.xml><?xml version="1.0" encoding="utf-8"?>
<Properties xmlns="http://schemas.openxmlformats.org/officeDocument/2006/custom-properties" xmlns:vt="http://schemas.openxmlformats.org/officeDocument/2006/docPropsVTypes"/>
</file>